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BEFAF9" w14:textId="77777777" w:rsidR="005E0F8A" w:rsidRDefault="00000000">
      <w:pPr>
        <w:pStyle w:val="Heading1"/>
      </w:pPr>
      <w:bookmarkStart w:id="0" w:name="sanigear-kiosk-app-project-readme"/>
      <w:r>
        <w:t>Sanigear Kiosk App — Project README</w:t>
      </w:r>
    </w:p>
    <w:p w14:paraId="19AF1793" w14:textId="77777777" w:rsidR="005E0F8A" w:rsidRDefault="00000000">
      <w:pPr>
        <w:pStyle w:val="FirstParagraph"/>
      </w:pPr>
      <w:r>
        <w:t xml:space="preserve">This repository contains the source code for the </w:t>
      </w:r>
      <w:r>
        <w:rPr>
          <w:b/>
          <w:bCs/>
        </w:rPr>
        <w:t>Sanigear Kiosk App</w:t>
      </w:r>
      <w:r>
        <w:t>, an Android application designed for secure, locked-down use on tablets in kiosk environments. The app is tailored to load a specific web portal, enforce device restrictions, and support remote updates.</w:t>
      </w:r>
    </w:p>
    <w:p w14:paraId="6D281234" w14:textId="77777777" w:rsidR="005E0F8A" w:rsidRDefault="00000000">
      <w:r>
        <w:pict w14:anchorId="37C45535">
          <v:rect id="_x0000_i1025" style="width:0;height:1.5pt" o:hralign="center" o:hrstd="t" o:hr="t"/>
        </w:pict>
      </w:r>
    </w:p>
    <w:p w14:paraId="354F50C0" w14:textId="77777777" w:rsidR="005E0F8A" w:rsidRDefault="00000000">
      <w:pPr>
        <w:pStyle w:val="Heading2"/>
      </w:pPr>
      <w:bookmarkStart w:id="1" w:name="features"/>
      <w:r>
        <w:t>🔐 Features</w:t>
      </w:r>
    </w:p>
    <w:p w14:paraId="3ED992F8" w14:textId="77777777" w:rsidR="005E0F8A" w:rsidRDefault="00000000">
      <w:pPr>
        <w:pStyle w:val="Heading3"/>
      </w:pPr>
      <w:bookmarkStart w:id="2" w:name="kiosk-mode"/>
      <w:r>
        <w:t>✅ Kiosk Mode</w:t>
      </w:r>
    </w:p>
    <w:p w14:paraId="3BE7F6EE" w14:textId="77777777" w:rsidR="005E0F8A" w:rsidRDefault="00000000">
      <w:pPr>
        <w:pStyle w:val="Compact"/>
        <w:numPr>
          <w:ilvl w:val="0"/>
          <w:numId w:val="2"/>
        </w:numPr>
      </w:pPr>
      <w:r>
        <w:t>Locks the tablet to only allow the Sanigear app</w:t>
      </w:r>
    </w:p>
    <w:p w14:paraId="4CF8E333" w14:textId="77777777" w:rsidR="005E0F8A" w:rsidRDefault="00000000">
      <w:pPr>
        <w:pStyle w:val="Compact"/>
        <w:numPr>
          <w:ilvl w:val="0"/>
          <w:numId w:val="2"/>
        </w:numPr>
      </w:pPr>
      <w:r>
        <w:t xml:space="preserve">Device Owner mode enforcement using </w:t>
      </w:r>
      <w:r>
        <w:rPr>
          <w:rStyle w:val="VerbatimChar"/>
        </w:rPr>
        <w:t>startLockTask()</w:t>
      </w:r>
    </w:p>
    <w:p w14:paraId="0330F419" w14:textId="77777777" w:rsidR="005E0F8A" w:rsidRDefault="00000000">
      <w:pPr>
        <w:pStyle w:val="Compact"/>
        <w:numPr>
          <w:ilvl w:val="0"/>
          <w:numId w:val="2"/>
        </w:numPr>
      </w:pPr>
      <w:r>
        <w:t>Whitelists specific apps required for functionality (e.g. Adobe PDF Reader, PrintSpooler)</w:t>
      </w:r>
    </w:p>
    <w:p w14:paraId="08110B06" w14:textId="77777777" w:rsidR="005E0F8A" w:rsidRDefault="00000000">
      <w:pPr>
        <w:pStyle w:val="Heading3"/>
      </w:pPr>
      <w:bookmarkStart w:id="3" w:name="watchdog-service"/>
      <w:bookmarkEnd w:id="2"/>
      <w:r>
        <w:t>🔒 Watchdog Service</w:t>
      </w:r>
    </w:p>
    <w:p w14:paraId="10E0918B" w14:textId="77777777" w:rsidR="005E0F8A" w:rsidRDefault="00000000">
      <w:pPr>
        <w:pStyle w:val="Compact"/>
        <w:numPr>
          <w:ilvl w:val="0"/>
          <w:numId w:val="3"/>
        </w:numPr>
      </w:pPr>
      <w:r>
        <w:t>Foreground service that monitors and exits any unauthorized apps</w:t>
      </w:r>
    </w:p>
    <w:p w14:paraId="123C39FC" w14:textId="77777777" w:rsidR="005E0F8A" w:rsidRDefault="00000000">
      <w:pPr>
        <w:pStyle w:val="Compact"/>
        <w:numPr>
          <w:ilvl w:val="0"/>
          <w:numId w:val="3"/>
        </w:numPr>
      </w:pPr>
      <w:r>
        <w:t>Automatically restarts the kiosk app if user navigates away</w:t>
      </w:r>
    </w:p>
    <w:p w14:paraId="2B89417E" w14:textId="77777777" w:rsidR="005E0F8A" w:rsidRDefault="00000000">
      <w:pPr>
        <w:pStyle w:val="Heading3"/>
      </w:pPr>
      <w:bookmarkStart w:id="4" w:name="admin-override"/>
      <w:bookmarkEnd w:id="3"/>
      <w:r>
        <w:t>🧑‍💼 Admin Override</w:t>
      </w:r>
    </w:p>
    <w:p w14:paraId="4BA23ECD" w14:textId="77777777" w:rsidR="005E0F8A" w:rsidRDefault="00000000">
      <w:pPr>
        <w:pStyle w:val="Compact"/>
        <w:numPr>
          <w:ilvl w:val="0"/>
          <w:numId w:val="4"/>
        </w:numPr>
      </w:pPr>
      <w:r>
        <w:t>Exit kiosk mode by entering a secure admin PIN via volume-up button sequence</w:t>
      </w:r>
    </w:p>
    <w:p w14:paraId="2A500D43" w14:textId="77777777" w:rsidR="005E0F8A" w:rsidRDefault="00000000">
      <w:pPr>
        <w:pStyle w:val="Compact"/>
        <w:numPr>
          <w:ilvl w:val="0"/>
          <w:numId w:val="4"/>
        </w:numPr>
      </w:pPr>
      <w:r>
        <w:t>Also stops the watchdog service when admin mode is activated</w:t>
      </w:r>
    </w:p>
    <w:p w14:paraId="5C1989C5" w14:textId="77777777" w:rsidR="005E0F8A" w:rsidRDefault="00000000">
      <w:pPr>
        <w:pStyle w:val="Heading3"/>
      </w:pPr>
      <w:bookmarkStart w:id="5" w:name="webview-browsing"/>
      <w:bookmarkEnd w:id="4"/>
      <w:r>
        <w:t>🌐 WebView Browsing</w:t>
      </w:r>
    </w:p>
    <w:p w14:paraId="5AC740E0" w14:textId="77777777" w:rsidR="005E0F8A" w:rsidRDefault="00000000">
      <w:pPr>
        <w:pStyle w:val="Compact"/>
        <w:numPr>
          <w:ilvl w:val="0"/>
          <w:numId w:val="5"/>
        </w:numPr>
      </w:pPr>
      <w:r>
        <w:t>Loads the Sanigear portal in fullscreen</w:t>
      </w:r>
    </w:p>
    <w:p w14:paraId="2910CA50" w14:textId="77777777" w:rsidR="005E0F8A" w:rsidRDefault="00000000">
      <w:pPr>
        <w:pStyle w:val="Compact"/>
        <w:numPr>
          <w:ilvl w:val="0"/>
          <w:numId w:val="5"/>
        </w:numPr>
      </w:pPr>
      <w:r>
        <w:t>Supports multiple tabs for PDFs and site navigation</w:t>
      </w:r>
    </w:p>
    <w:p w14:paraId="042E18FC" w14:textId="77777777" w:rsidR="005E0F8A" w:rsidRDefault="00000000">
      <w:pPr>
        <w:pStyle w:val="Compact"/>
        <w:numPr>
          <w:ilvl w:val="0"/>
          <w:numId w:val="5"/>
        </w:numPr>
      </w:pPr>
      <w:r>
        <w:t>Maintains session cookies for authenticated access</w:t>
      </w:r>
    </w:p>
    <w:p w14:paraId="77813EAE" w14:textId="77777777" w:rsidR="005E0F8A" w:rsidRDefault="00000000">
      <w:pPr>
        <w:pStyle w:val="Heading3"/>
      </w:pPr>
      <w:bookmarkStart w:id="6" w:name="pdf-viewer-printing"/>
      <w:bookmarkEnd w:id="5"/>
      <w:r>
        <w:t>🖨️ PDF Viewer &amp; Printing</w:t>
      </w:r>
    </w:p>
    <w:p w14:paraId="344E8FD3" w14:textId="77777777" w:rsidR="005E0F8A" w:rsidRDefault="00000000">
      <w:pPr>
        <w:pStyle w:val="Compact"/>
        <w:numPr>
          <w:ilvl w:val="0"/>
          <w:numId w:val="6"/>
        </w:numPr>
      </w:pPr>
      <w:r>
        <w:t>Downloads and opens PDFs within the app</w:t>
      </w:r>
    </w:p>
    <w:p w14:paraId="44F059CF" w14:textId="77777777" w:rsidR="005E0F8A" w:rsidRDefault="00000000">
      <w:pPr>
        <w:pStyle w:val="Compact"/>
        <w:numPr>
          <w:ilvl w:val="0"/>
          <w:numId w:val="6"/>
        </w:numPr>
      </w:pPr>
      <w:r>
        <w:t>Allows printing using system print dialog via whitelisted print services</w:t>
      </w:r>
    </w:p>
    <w:p w14:paraId="53B230F7" w14:textId="77777777" w:rsidR="005E0F8A" w:rsidRDefault="00000000">
      <w:pPr>
        <w:pStyle w:val="Heading3"/>
      </w:pPr>
      <w:bookmarkStart w:id="7" w:name="auto-update-system"/>
      <w:bookmarkEnd w:id="6"/>
      <w:r>
        <w:t>🚀 Auto-Update System</w:t>
      </w:r>
    </w:p>
    <w:p w14:paraId="760D5A9B" w14:textId="77777777" w:rsidR="005E0F8A" w:rsidRDefault="00000000">
      <w:pPr>
        <w:pStyle w:val="Compact"/>
        <w:numPr>
          <w:ilvl w:val="0"/>
          <w:numId w:val="7"/>
        </w:numPr>
      </w:pPr>
      <w:r>
        <w:t>Checks GitHub Releases once per week (or manually via About screen)</w:t>
      </w:r>
    </w:p>
    <w:p w14:paraId="7959D534" w14:textId="77777777" w:rsidR="005E0F8A" w:rsidRDefault="00000000">
      <w:pPr>
        <w:pStyle w:val="Compact"/>
        <w:numPr>
          <w:ilvl w:val="0"/>
          <w:numId w:val="7"/>
        </w:numPr>
      </w:pPr>
      <w:r>
        <w:t>Downloads latest APK if version is newer</w:t>
      </w:r>
    </w:p>
    <w:p w14:paraId="0655377C" w14:textId="77777777" w:rsidR="005E0F8A" w:rsidRDefault="00000000">
      <w:pPr>
        <w:pStyle w:val="Compact"/>
        <w:numPr>
          <w:ilvl w:val="0"/>
          <w:numId w:val="7"/>
        </w:numPr>
      </w:pPr>
      <w:r>
        <w:t>Automatically installs and restarts the app (Device Owner install flow)</w:t>
      </w:r>
    </w:p>
    <w:p w14:paraId="0E3E52D0" w14:textId="77777777" w:rsidR="005E0F8A" w:rsidRDefault="00000000">
      <w:pPr>
        <w:pStyle w:val="Heading3"/>
      </w:pPr>
      <w:bookmarkStart w:id="8" w:name="system-utilities"/>
      <w:bookmarkEnd w:id="7"/>
      <w:r>
        <w:lastRenderedPageBreak/>
        <w:t>🔧 System Utilities</w:t>
      </w:r>
    </w:p>
    <w:p w14:paraId="07FBA2F9" w14:textId="77777777" w:rsidR="005E0F8A" w:rsidRDefault="00000000">
      <w:pPr>
        <w:pStyle w:val="Compact"/>
        <w:numPr>
          <w:ilvl w:val="0"/>
          <w:numId w:val="8"/>
        </w:numPr>
      </w:pPr>
      <w:r>
        <w:t>BootReceiver to start services on boot</w:t>
      </w:r>
    </w:p>
    <w:p w14:paraId="5BA7E0C7" w14:textId="77777777" w:rsidR="005E0F8A" w:rsidRDefault="00000000">
      <w:pPr>
        <w:pStyle w:val="Compact"/>
        <w:numPr>
          <w:ilvl w:val="0"/>
          <w:numId w:val="8"/>
        </w:numPr>
      </w:pPr>
      <w:r>
        <w:t>Splash screen on startup</w:t>
      </w:r>
    </w:p>
    <w:p w14:paraId="52672695" w14:textId="77777777" w:rsidR="005E0F8A" w:rsidRDefault="00000000">
      <w:pPr>
        <w:pStyle w:val="Compact"/>
        <w:numPr>
          <w:ilvl w:val="0"/>
          <w:numId w:val="8"/>
        </w:numPr>
      </w:pPr>
      <w:r>
        <w:t>Logs watchdog and update activities via Logcat</w:t>
      </w:r>
    </w:p>
    <w:p w14:paraId="5A3FF85F" w14:textId="77777777" w:rsidR="005E0F8A" w:rsidRDefault="00000000">
      <w:r>
        <w:pict w14:anchorId="0205B28A">
          <v:rect id="_x0000_i1026" style="width:0;height:1.5pt" o:hralign="center" o:hrstd="t" o:hr="t"/>
        </w:pict>
      </w:r>
    </w:p>
    <w:p w14:paraId="632830F9" w14:textId="77777777" w:rsidR="005E0F8A" w:rsidRDefault="00000000">
      <w:pPr>
        <w:pStyle w:val="Heading2"/>
      </w:pPr>
      <w:bookmarkStart w:id="9" w:name="project-structure"/>
      <w:bookmarkEnd w:id="1"/>
      <w:bookmarkEnd w:id="8"/>
      <w:r>
        <w:t>📂 Project Structure</w:t>
      </w:r>
    </w:p>
    <w:p w14:paraId="17EB9FD8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MainActivity.java</w:t>
      </w:r>
      <w:r>
        <w:t xml:space="preserve"> — WebView activity with kiosk logic</w:t>
      </w:r>
    </w:p>
    <w:p w14:paraId="455FDDB6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AppWatchdogService.java</w:t>
      </w:r>
      <w:r>
        <w:t xml:space="preserve"> — Background service monitoring active apps</w:t>
      </w:r>
    </w:p>
    <w:p w14:paraId="09C96A75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BootReceiver.java</w:t>
      </w:r>
      <w:r>
        <w:t xml:space="preserve"> — Starts the Watchdog and lock task on boot</w:t>
      </w:r>
    </w:p>
    <w:p w14:paraId="0F05CE18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Utils.java</w:t>
      </w:r>
      <w:r>
        <w:t xml:space="preserve"> — GitHub version checker, APK downloader, and installer</w:t>
      </w:r>
    </w:p>
    <w:p w14:paraId="6CC01C0C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AppUpdateReceiver.java</w:t>
      </w:r>
      <w:r>
        <w:t xml:space="preserve"> — Handles restart after auto-update completes</w:t>
      </w:r>
    </w:p>
    <w:p w14:paraId="2100F471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device_admin_receiver.xml</w:t>
      </w:r>
      <w:r>
        <w:t xml:space="preserve"> — Metadata for device admin</w:t>
      </w:r>
    </w:p>
    <w:p w14:paraId="3CAE6519" w14:textId="77777777" w:rsidR="005E0F8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file_paths.xml</w:t>
      </w:r>
      <w:r>
        <w:t xml:space="preserve"> — FileProvider paths for APK sharing</w:t>
      </w:r>
    </w:p>
    <w:p w14:paraId="096945F4" w14:textId="77777777" w:rsidR="005E0F8A" w:rsidRDefault="00000000">
      <w:r>
        <w:pict w14:anchorId="2F9F1B45">
          <v:rect id="_x0000_i1027" style="width:0;height:1.5pt" o:hralign="center" o:hrstd="t" o:hr="t"/>
        </w:pict>
      </w:r>
    </w:p>
    <w:p w14:paraId="26AD5B43" w14:textId="77777777" w:rsidR="005E0F8A" w:rsidRDefault="00000000">
      <w:pPr>
        <w:pStyle w:val="Heading2"/>
      </w:pPr>
      <w:bookmarkStart w:id="10" w:name="lessons-learned"/>
      <w:bookmarkEnd w:id="9"/>
      <w:r>
        <w:t>🧠 Lessons Learned</w:t>
      </w:r>
    </w:p>
    <w:p w14:paraId="6392E6F7" w14:textId="77777777" w:rsidR="005E0F8A" w:rsidRDefault="00000000">
      <w:pPr>
        <w:pStyle w:val="Compact"/>
        <w:numPr>
          <w:ilvl w:val="0"/>
          <w:numId w:val="10"/>
        </w:numPr>
      </w:pPr>
      <w:r>
        <w:t>Watchdog needs to be aware of printer services (e.g. </w:t>
      </w:r>
      <w:r>
        <w:rPr>
          <w:rStyle w:val="VerbatimChar"/>
        </w:rPr>
        <w:t>com.android.printspooler</w:t>
      </w:r>
      <w:r>
        <w:t>)</w:t>
      </w:r>
    </w:p>
    <w:p w14:paraId="15B37277" w14:textId="77777777" w:rsidR="005E0F8A" w:rsidRDefault="00000000">
      <w:pPr>
        <w:pStyle w:val="Compact"/>
        <w:numPr>
          <w:ilvl w:val="0"/>
          <w:numId w:val="10"/>
        </w:numPr>
      </w:pPr>
      <w:r>
        <w:t xml:space="preserve">Device Owner mode is essential to allow silent installs via </w:t>
      </w:r>
      <w:r>
        <w:rPr>
          <w:rStyle w:val="VerbatimChar"/>
        </w:rPr>
        <w:t>PackageInstaller</w:t>
      </w:r>
    </w:p>
    <w:p w14:paraId="203B05D1" w14:textId="77777777" w:rsidR="005E0F8A" w:rsidRDefault="00000000">
      <w:pPr>
        <w:pStyle w:val="Compact"/>
        <w:numPr>
          <w:ilvl w:val="0"/>
          <w:numId w:val="10"/>
        </w:numPr>
      </w:pPr>
      <w:r>
        <w:t xml:space="preserve">GitHub API returns release </w:t>
      </w:r>
      <w:r>
        <w:rPr>
          <w:rStyle w:val="VerbatimChar"/>
        </w:rPr>
        <w:t>tag_name</w:t>
      </w:r>
      <w:r>
        <w:t>, not versionName — normalization is key</w:t>
      </w:r>
    </w:p>
    <w:p w14:paraId="135ADA73" w14:textId="77777777" w:rsidR="005E0F8A" w:rsidRDefault="00000000">
      <w:pPr>
        <w:pStyle w:val="Compact"/>
        <w:numPr>
          <w:ilvl w:val="0"/>
          <w:numId w:val="10"/>
        </w:numPr>
      </w:pPr>
      <w:r>
        <w:t xml:space="preserve">You must update </w:t>
      </w:r>
      <w:r>
        <w:rPr>
          <w:b/>
          <w:bCs/>
        </w:rPr>
        <w:t>both</w:t>
      </w:r>
      <w:r>
        <w:t xml:space="preserve"> </w:t>
      </w:r>
      <w:r>
        <w:rPr>
          <w:rStyle w:val="VerbatimChar"/>
        </w:rPr>
        <w:t>versionCode</w:t>
      </w:r>
      <w:r>
        <w:t xml:space="preserve"> and </w:t>
      </w:r>
      <w:r>
        <w:rPr>
          <w:rStyle w:val="VerbatimChar"/>
        </w:rPr>
        <w:t>versionName</w:t>
      </w:r>
      <w:r>
        <w:t xml:space="preserve"> in </w:t>
      </w:r>
      <w:r>
        <w:rPr>
          <w:rStyle w:val="VerbatimChar"/>
        </w:rPr>
        <w:t>build.gradle</w:t>
      </w:r>
      <w:r>
        <w:t xml:space="preserve"> on every release</w:t>
      </w:r>
    </w:p>
    <w:p w14:paraId="1F7B381C" w14:textId="77777777" w:rsidR="005E0F8A" w:rsidRDefault="00000000">
      <w:pPr>
        <w:pStyle w:val="Compact"/>
        <w:numPr>
          <w:ilvl w:val="0"/>
          <w:numId w:val="10"/>
        </w:numPr>
      </w:pPr>
      <w:r>
        <w:t xml:space="preserve">Android 12+ requires </w:t>
      </w:r>
      <w:r>
        <w:rPr>
          <w:rStyle w:val="VerbatimChar"/>
        </w:rPr>
        <w:t>android:exported="true"</w:t>
      </w:r>
      <w:r>
        <w:t xml:space="preserve"> for all receivers with intent-filters</w:t>
      </w:r>
    </w:p>
    <w:p w14:paraId="552444D7" w14:textId="77777777" w:rsidR="005E0F8A" w:rsidRDefault="00000000">
      <w:r>
        <w:pict w14:anchorId="05E5F652">
          <v:rect id="_x0000_i1028" style="width:0;height:1.5pt" o:hralign="center" o:hrstd="t" o:hr="t"/>
        </w:pict>
      </w:r>
    </w:p>
    <w:p w14:paraId="6B71CE8F" w14:textId="77777777" w:rsidR="005E0F8A" w:rsidRDefault="00000000">
      <w:pPr>
        <w:pStyle w:val="Heading2"/>
      </w:pPr>
      <w:bookmarkStart w:id="11" w:name="reminders-for-developers"/>
      <w:bookmarkEnd w:id="10"/>
      <w:r>
        <w:t>🔄 Reminders for Developers</w:t>
      </w:r>
    </w:p>
    <w:p w14:paraId="080E37B8" w14:textId="77777777" w:rsidR="005E0F8A" w:rsidRDefault="00000000">
      <w:pPr>
        <w:pStyle w:val="Heading3"/>
      </w:pPr>
      <w:bookmarkStart w:id="12" w:name="when-publishing-a-new-release"/>
      <w:r>
        <w:t>When Publishing a New Release:</w:t>
      </w:r>
    </w:p>
    <w:p w14:paraId="247C3363" w14:textId="77777777" w:rsidR="005E0F8A" w:rsidRDefault="00000000">
      <w:pPr>
        <w:numPr>
          <w:ilvl w:val="0"/>
          <w:numId w:val="11"/>
        </w:numPr>
      </w:pPr>
      <w:r>
        <w:rPr>
          <w:b/>
          <w:bCs/>
        </w:rPr>
        <w:t xml:space="preserve">Update </w:t>
      </w:r>
      <w:r>
        <w:t>``</w:t>
      </w:r>
    </w:p>
    <w:p w14:paraId="4BCC1084" w14:textId="77777777" w:rsidR="005E0F8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versionCode X</w:t>
      </w:r>
      <w:r>
        <w:br/>
      </w:r>
      <w:r>
        <w:rPr>
          <w:rStyle w:val="NormalTok"/>
        </w:rPr>
        <w:t xml:space="preserve">versionName </w:t>
      </w:r>
      <w:r>
        <w:rPr>
          <w:rStyle w:val="StringTok"/>
        </w:rPr>
        <w:t>"1.X"</w:t>
      </w:r>
    </w:p>
    <w:p w14:paraId="6EA27097" w14:textId="77777777" w:rsidR="005E0F8A" w:rsidRDefault="00000000">
      <w:pPr>
        <w:numPr>
          <w:ilvl w:val="0"/>
          <w:numId w:val="11"/>
        </w:numPr>
      </w:pPr>
      <w:r>
        <w:rPr>
          <w:b/>
          <w:bCs/>
        </w:rPr>
        <w:t>Tag release</w:t>
      </w:r>
      <w:r>
        <w:t xml:space="preserve"> in GitHub following format: </w:t>
      </w:r>
      <w:r>
        <w:rPr>
          <w:rStyle w:val="VerbatimChar"/>
        </w:rPr>
        <w:t>SanigearKiosk_v1.X</w:t>
      </w:r>
    </w:p>
    <w:p w14:paraId="68C64C7C" w14:textId="77777777" w:rsidR="005E0F8A" w:rsidRDefault="00000000">
      <w:pPr>
        <w:numPr>
          <w:ilvl w:val="0"/>
          <w:numId w:val="11"/>
        </w:numPr>
      </w:pPr>
      <w:r>
        <w:rPr>
          <w:b/>
          <w:bCs/>
        </w:rPr>
        <w:t>Upload APK</w:t>
      </w:r>
      <w:r>
        <w:t xml:space="preserve"> named </w:t>
      </w:r>
      <w:r>
        <w:rPr>
          <w:rStyle w:val="VerbatimChar"/>
        </w:rPr>
        <w:t>app-debug.apk</w:t>
      </w:r>
      <w:r>
        <w:t xml:space="preserve"> to GitHub release assets</w:t>
      </w:r>
    </w:p>
    <w:p w14:paraId="1A71262A" w14:textId="77777777" w:rsidR="005E0F8A" w:rsidRDefault="00000000">
      <w:pPr>
        <w:numPr>
          <w:ilvl w:val="0"/>
          <w:numId w:val="11"/>
        </w:numPr>
      </w:pPr>
      <w:r>
        <w:rPr>
          <w:b/>
          <w:bCs/>
        </w:rPr>
        <w:t>Test install</w:t>
      </w:r>
      <w:r>
        <w:t xml:space="preserve"> via ADB or direct GitHub flow</w:t>
      </w:r>
    </w:p>
    <w:p w14:paraId="01D1C911" w14:textId="77777777" w:rsidR="005E0F8A" w:rsidRDefault="00000000">
      <w:pPr>
        <w:numPr>
          <w:ilvl w:val="0"/>
          <w:numId w:val="11"/>
        </w:numPr>
      </w:pPr>
      <w:r>
        <w:rPr>
          <w:b/>
          <w:bCs/>
        </w:rPr>
        <w:t>Ensure Device Owner</w:t>
      </w:r>
      <w:r>
        <w:t xml:space="preserve"> is still set on test devices</w:t>
      </w:r>
    </w:p>
    <w:p w14:paraId="681B404E" w14:textId="77777777" w:rsidR="005E0F8A" w:rsidRDefault="00000000">
      <w:r>
        <w:pict w14:anchorId="62276082">
          <v:rect id="_x0000_i1029" style="width:0;height:1.5pt" o:hralign="center" o:hrstd="t" o:hr="t"/>
        </w:pict>
      </w:r>
    </w:p>
    <w:p w14:paraId="787ED3D7" w14:textId="77777777" w:rsidR="005E0F8A" w:rsidRDefault="00000000">
      <w:pPr>
        <w:pStyle w:val="Heading2"/>
      </w:pPr>
      <w:bookmarkStart w:id="13" w:name="additional-docs"/>
      <w:bookmarkEnd w:id="11"/>
      <w:bookmarkEnd w:id="12"/>
      <w:r>
        <w:lastRenderedPageBreak/>
        <w:t>📘 Additional Docs</w:t>
      </w:r>
    </w:p>
    <w:p w14:paraId="3491D857" w14:textId="77777777" w:rsidR="005E0F8A" w:rsidRDefault="00000000">
      <w:pPr>
        <w:pStyle w:val="FirstParagraph"/>
      </w:pPr>
      <w:r>
        <w:t>See:</w:t>
      </w:r>
    </w:p>
    <w:p w14:paraId="5A25578C" w14:textId="2AE1DD15" w:rsidR="005E0F8A" w:rsidRDefault="00000000">
      <w:pPr>
        <w:pStyle w:val="Compact"/>
        <w:numPr>
          <w:ilvl w:val="0"/>
          <w:numId w:val="12"/>
        </w:numPr>
      </w:pPr>
      <w:hyperlink r:id="rId5">
        <w:r>
          <w:rPr>
            <w:rStyle w:val="Hyperlink"/>
          </w:rPr>
          <w:t>INSTALLATION_GUIDE.md</w:t>
        </w:r>
      </w:hyperlink>
      <w:r>
        <w:t xml:space="preserve"> — for tablet deployment and setup</w:t>
      </w:r>
    </w:p>
    <w:p w14:paraId="659C7CCF" w14:textId="6AC784D4" w:rsidR="005E0F8A" w:rsidRDefault="00000000">
      <w:pPr>
        <w:pStyle w:val="Compact"/>
        <w:numPr>
          <w:ilvl w:val="0"/>
          <w:numId w:val="12"/>
        </w:numPr>
      </w:pPr>
      <w:hyperlink r:id="rId6">
        <w:r>
          <w:rPr>
            <w:rStyle w:val="Hyperlink"/>
          </w:rPr>
          <w:t>DEVELOPER_NOTES.md</w:t>
        </w:r>
      </w:hyperlink>
      <w:r>
        <w:t xml:space="preserve"> — for build, update, and debug workflows</w:t>
      </w:r>
    </w:p>
    <w:p w14:paraId="3F6D0111" w14:textId="77777777" w:rsidR="005E0F8A" w:rsidRDefault="00000000">
      <w:r>
        <w:pict w14:anchorId="1BAE4853">
          <v:rect id="_x0000_i1030" style="width:0;height:1.5pt" o:hralign="center" o:hrstd="t" o:hr="t"/>
        </w:pict>
      </w:r>
    </w:p>
    <w:p w14:paraId="53CECA48" w14:textId="77777777" w:rsidR="005E0F8A" w:rsidRDefault="00000000">
      <w:pPr>
        <w:pStyle w:val="Heading2"/>
      </w:pPr>
      <w:bookmarkStart w:id="14" w:name="reminder-device-owner-setup"/>
      <w:bookmarkEnd w:id="13"/>
      <w:r>
        <w:t>⚙️ Reminder: Device Owner Setup</w:t>
      </w:r>
    </w:p>
    <w:p w14:paraId="3F331595" w14:textId="77777777" w:rsidR="005E0F8A" w:rsidRDefault="00000000">
      <w:pPr>
        <w:pStyle w:val="FirstParagraph"/>
      </w:pPr>
      <w:r>
        <w:t>To assign the app as Device Owner:</w:t>
      </w:r>
    </w:p>
    <w:p w14:paraId="25CFBE69" w14:textId="77777777" w:rsidR="005E0F8A" w:rsidRDefault="00000000">
      <w:pPr>
        <w:numPr>
          <w:ilvl w:val="0"/>
          <w:numId w:val="13"/>
        </w:numPr>
      </w:pPr>
      <w:r>
        <w:rPr>
          <w:b/>
          <w:bCs/>
        </w:rPr>
        <w:t>Factory reset the tablet</w:t>
      </w:r>
      <w:r>
        <w:t xml:space="preserve"> (Settings &gt; General Management &gt; Reset &gt; Factory Data Reset)</w:t>
      </w:r>
    </w:p>
    <w:p w14:paraId="2DC88E59" w14:textId="77777777" w:rsidR="005E0F8A" w:rsidRDefault="00000000">
      <w:pPr>
        <w:numPr>
          <w:ilvl w:val="0"/>
          <w:numId w:val="13"/>
        </w:numPr>
      </w:pPr>
      <w:r>
        <w:t>During setup:</w:t>
      </w:r>
    </w:p>
    <w:p w14:paraId="0209BBC3" w14:textId="77777777" w:rsidR="005E0F8A" w:rsidRDefault="00000000">
      <w:pPr>
        <w:pStyle w:val="Compact"/>
        <w:numPr>
          <w:ilvl w:val="1"/>
          <w:numId w:val="14"/>
        </w:numPr>
      </w:pPr>
      <w:r>
        <w:t>Connect to Wi-Fi</w:t>
      </w:r>
    </w:p>
    <w:p w14:paraId="4A74C9A2" w14:textId="77777777" w:rsidR="005E0F8A" w:rsidRDefault="00000000">
      <w:pPr>
        <w:pStyle w:val="Compact"/>
        <w:numPr>
          <w:ilvl w:val="1"/>
          <w:numId w:val="14"/>
        </w:numPr>
      </w:pPr>
      <w:r>
        <w:rPr>
          <w:b/>
          <w:bCs/>
        </w:rPr>
        <w:t>Skip</w:t>
      </w:r>
      <w:r>
        <w:t xml:space="preserve"> Google Account setup</w:t>
      </w:r>
    </w:p>
    <w:p w14:paraId="7D68229E" w14:textId="77777777" w:rsidR="005E0F8A" w:rsidRDefault="00000000">
      <w:pPr>
        <w:pStyle w:val="Compact"/>
        <w:numPr>
          <w:ilvl w:val="1"/>
          <w:numId w:val="14"/>
        </w:numPr>
      </w:pPr>
      <w:r>
        <w:t>Complete the rest of setup without signing in</w:t>
      </w:r>
    </w:p>
    <w:p w14:paraId="1F050548" w14:textId="77777777" w:rsidR="005E0F8A" w:rsidRDefault="00000000">
      <w:pPr>
        <w:numPr>
          <w:ilvl w:val="0"/>
          <w:numId w:val="13"/>
        </w:numPr>
      </w:pPr>
      <w:r>
        <w:t>On your PC, with ADB installed:</w:t>
      </w:r>
    </w:p>
    <w:p w14:paraId="1EA854A1" w14:textId="77777777" w:rsidR="005E0F8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adb</w:t>
      </w:r>
      <w:r>
        <w:rPr>
          <w:rStyle w:val="NormalTok"/>
        </w:rPr>
        <w:t xml:space="preserve"> shell dpm set-device-owner com.sanigear.kioskapp/.MyDeviceAdminReceiver</w:t>
      </w:r>
    </w:p>
    <w:p w14:paraId="3AC3642E" w14:textId="77777777" w:rsidR="005E0F8A" w:rsidRDefault="00000000">
      <w:pPr>
        <w:pStyle w:val="BlockText"/>
      </w:pPr>
      <w:r>
        <w:t xml:space="preserve">⚠️ You must do this </w:t>
      </w:r>
      <w:r>
        <w:rPr>
          <w:b/>
          <w:bCs/>
        </w:rPr>
        <w:t>before</w:t>
      </w:r>
      <w:r>
        <w:t xml:space="preserve"> adding any Google account. Once an account is added, setting Device Owner is no longer allowed.</w:t>
      </w:r>
    </w:p>
    <w:p w14:paraId="74E6FB52" w14:textId="77777777" w:rsidR="005E0F8A" w:rsidRDefault="00000000">
      <w:r>
        <w:pict w14:anchorId="08195D9D">
          <v:rect id="_x0000_i1031" style="width:0;height:1.5pt" o:hralign="center" o:hrstd="t" o:hr="t"/>
        </w:pict>
      </w:r>
    </w:p>
    <w:p w14:paraId="5C4464FC" w14:textId="77777777" w:rsidR="005E0F8A" w:rsidRDefault="00000000">
      <w:pPr>
        <w:pStyle w:val="Heading2"/>
      </w:pPr>
      <w:bookmarkStart w:id="15" w:name="emergency-recovery-factory-reset-via-adb"/>
      <w:bookmarkEnd w:id="14"/>
      <w:r>
        <w:t>🛠️ Emergency Recovery (Factory Reset via ADB)</w:t>
      </w:r>
    </w:p>
    <w:p w14:paraId="46E2FC7A" w14:textId="77777777" w:rsidR="005E0F8A" w:rsidRDefault="00000000">
      <w:pPr>
        <w:pStyle w:val="FirstParagraph"/>
      </w:pPr>
      <w:r>
        <w:t>If you’re locked out due to watchdog or kiosk mode, you can trigger a factory reset from your PC:</w:t>
      </w:r>
    </w:p>
    <w:p w14:paraId="0CFCA180" w14:textId="77777777" w:rsidR="005E0F8A" w:rsidRDefault="00000000">
      <w:pPr>
        <w:numPr>
          <w:ilvl w:val="0"/>
          <w:numId w:val="15"/>
        </w:numPr>
      </w:pPr>
      <w:r>
        <w:t>Connect the tablet to your PC via USB</w:t>
      </w:r>
    </w:p>
    <w:p w14:paraId="52CC626C" w14:textId="77777777" w:rsidR="005E0F8A" w:rsidRDefault="00000000">
      <w:pPr>
        <w:numPr>
          <w:ilvl w:val="0"/>
          <w:numId w:val="15"/>
        </w:numPr>
      </w:pPr>
      <w:r>
        <w:t>In Command Prompt/Terminal:</w:t>
      </w:r>
    </w:p>
    <w:p w14:paraId="05E8A88C" w14:textId="77777777" w:rsidR="005E0F8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adb</w:t>
      </w:r>
      <w:r>
        <w:rPr>
          <w:rStyle w:val="NormalTok"/>
        </w:rPr>
        <w:t xml:space="preserve"> devices</w:t>
      </w:r>
      <w:r>
        <w:br/>
      </w:r>
      <w:r>
        <w:rPr>
          <w:rStyle w:val="ExtensionTok"/>
        </w:rPr>
        <w:t>adb</w:t>
      </w:r>
      <w:r>
        <w:rPr>
          <w:rStyle w:val="NormalTok"/>
        </w:rPr>
        <w:t xml:space="preserve"> shell am broadcast </w:t>
      </w:r>
      <w:r>
        <w:rPr>
          <w:rStyle w:val="AttributeTok"/>
        </w:rPr>
        <w:t>-a</w:t>
      </w:r>
      <w:r>
        <w:rPr>
          <w:rStyle w:val="NormalTok"/>
        </w:rPr>
        <w:t xml:space="preserve"> android.intent.action.FACTORY_RESET</w:t>
      </w:r>
    </w:p>
    <w:p w14:paraId="4996B822" w14:textId="77777777" w:rsidR="005E0F8A" w:rsidRDefault="00000000">
      <w:pPr>
        <w:pStyle w:val="BlockText"/>
      </w:pPr>
      <w:r>
        <w:t xml:space="preserve">This will </w:t>
      </w:r>
      <w:r>
        <w:rPr>
          <w:b/>
          <w:bCs/>
        </w:rPr>
        <w:t>erase all data</w:t>
      </w:r>
      <w:r>
        <w:t xml:space="preserve"> on the tablet. Make sure USB debugging is enabled.</w:t>
      </w:r>
    </w:p>
    <w:p w14:paraId="3622CFD0" w14:textId="77777777" w:rsidR="005E0F8A" w:rsidRDefault="00000000">
      <w:pPr>
        <w:pStyle w:val="FirstParagraph"/>
      </w:pPr>
      <w:r>
        <w:t>If the above fails, reboot into recovery manually:</w:t>
      </w:r>
    </w:p>
    <w:p w14:paraId="708B21C5" w14:textId="77777777" w:rsidR="005E0F8A" w:rsidRDefault="00000000">
      <w:pPr>
        <w:pStyle w:val="SourceCode"/>
      </w:pPr>
      <w:r>
        <w:rPr>
          <w:rStyle w:val="ExtensionTok"/>
        </w:rPr>
        <w:t>adb</w:t>
      </w:r>
      <w:r>
        <w:rPr>
          <w:rStyle w:val="NormalTok"/>
        </w:rPr>
        <w:t xml:space="preserve"> reboot recovery</w:t>
      </w:r>
    </w:p>
    <w:p w14:paraId="249B8026" w14:textId="77777777" w:rsidR="005E0F8A" w:rsidRDefault="00000000">
      <w:pPr>
        <w:pStyle w:val="FirstParagraph"/>
      </w:pPr>
      <w:r>
        <w:t xml:space="preserve">Then use volume/power buttons to select </w:t>
      </w:r>
      <w:r>
        <w:rPr>
          <w:b/>
          <w:bCs/>
        </w:rPr>
        <w:t>Wipe data/factory reset</w:t>
      </w:r>
      <w:r>
        <w:t>.</w:t>
      </w:r>
    </w:p>
    <w:p w14:paraId="7C8FF5C3" w14:textId="77777777" w:rsidR="005E0F8A" w:rsidRDefault="00000000">
      <w:r>
        <w:lastRenderedPageBreak/>
        <w:pict w14:anchorId="5029121F">
          <v:rect id="_x0000_i1032" style="width:0;height:1.5pt" o:hralign="center" o:hrstd="t" o:hr="t"/>
        </w:pict>
      </w:r>
    </w:p>
    <w:p w14:paraId="39D43061" w14:textId="77777777" w:rsidR="005E0F8A" w:rsidRDefault="00000000">
      <w:pPr>
        <w:pStyle w:val="Heading2"/>
      </w:pPr>
      <w:bookmarkStart w:id="16" w:name="author"/>
      <w:bookmarkEnd w:id="15"/>
      <w:r>
        <w:t>🧑‍💻 Author</w:t>
      </w:r>
    </w:p>
    <w:p w14:paraId="600FA25B" w14:textId="3179B2C8" w:rsidR="005E0F8A" w:rsidRDefault="00000000" w:rsidP="00892B16">
      <w:pPr>
        <w:pStyle w:val="FirstParagraph"/>
      </w:pPr>
      <w:r>
        <w:t xml:space="preserve">Developed by </w:t>
      </w:r>
      <w:r>
        <w:rPr>
          <w:b/>
          <w:bCs/>
        </w:rPr>
        <w:t>Jeffrey Hermo</w:t>
      </w:r>
      <w:r>
        <w:t xml:space="preserve"> for Sanigear Automation.</w:t>
      </w:r>
    </w:p>
    <w:p w14:paraId="52D45F70" w14:textId="77777777" w:rsidR="005E0F8A" w:rsidRDefault="00000000">
      <w:r>
        <w:pict w14:anchorId="52A9110B">
          <v:rect id="_x0000_i1033" style="width:0;height:1.5pt" o:hralign="center" o:hrstd="t" o:hr="t"/>
        </w:pict>
      </w:r>
    </w:p>
    <w:p w14:paraId="385E387C" w14:textId="77777777" w:rsidR="005E0F8A" w:rsidRDefault="00000000">
      <w:pPr>
        <w:pStyle w:val="Heading2"/>
      </w:pPr>
      <w:bookmarkStart w:id="17" w:name="license"/>
      <w:bookmarkEnd w:id="16"/>
      <w:r>
        <w:t>🛡️ License</w:t>
      </w:r>
    </w:p>
    <w:p w14:paraId="11A9BD00" w14:textId="77777777" w:rsidR="005E0F8A" w:rsidRDefault="00000000">
      <w:pPr>
        <w:pStyle w:val="FirstParagraph"/>
      </w:pPr>
      <w:r>
        <w:t>This project is private and proprietary to Sanigear. Not for public redistribution.</w:t>
      </w:r>
      <w:bookmarkEnd w:id="0"/>
      <w:bookmarkEnd w:id="17"/>
    </w:p>
    <w:sectPr w:rsidR="005E0F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1C08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412C9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AE0AB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9443625">
    <w:abstractNumId w:val="0"/>
  </w:num>
  <w:num w:numId="2" w16cid:durableId="1089350761">
    <w:abstractNumId w:val="1"/>
  </w:num>
  <w:num w:numId="3" w16cid:durableId="811599883">
    <w:abstractNumId w:val="1"/>
  </w:num>
  <w:num w:numId="4" w16cid:durableId="954213670">
    <w:abstractNumId w:val="1"/>
  </w:num>
  <w:num w:numId="5" w16cid:durableId="1088110622">
    <w:abstractNumId w:val="1"/>
  </w:num>
  <w:num w:numId="6" w16cid:durableId="1952124558">
    <w:abstractNumId w:val="1"/>
  </w:num>
  <w:num w:numId="7" w16cid:durableId="1317950462">
    <w:abstractNumId w:val="1"/>
  </w:num>
  <w:num w:numId="8" w16cid:durableId="783037782">
    <w:abstractNumId w:val="1"/>
  </w:num>
  <w:num w:numId="9" w16cid:durableId="1453744084">
    <w:abstractNumId w:val="1"/>
  </w:num>
  <w:num w:numId="10" w16cid:durableId="641422650">
    <w:abstractNumId w:val="1"/>
  </w:num>
  <w:num w:numId="11" w16cid:durableId="16490904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91347356">
    <w:abstractNumId w:val="1"/>
  </w:num>
  <w:num w:numId="13" w16cid:durableId="921110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83580357">
    <w:abstractNumId w:val="1"/>
  </w:num>
  <w:num w:numId="15" w16cid:durableId="11063426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F8A"/>
    <w:rsid w:val="000A7C89"/>
    <w:rsid w:val="005E0F8A"/>
    <w:rsid w:val="00826232"/>
    <w:rsid w:val="00892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7602F"/>
  <w15:docId w15:val="{03949A5B-3387-4A25-AB92-016A01E7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herje\Downloads\DEVELOPER_NOTES.md" TargetMode="External"/><Relationship Id="rId5" Type="http://schemas.openxmlformats.org/officeDocument/2006/relationships/hyperlink" Target="file:///C:\Users\herje\Downloads\INSTALLATION_GUIDE.m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7</Words>
  <Characters>3466</Characters>
  <Application>Microsoft Office Word</Application>
  <DocSecurity>0</DocSecurity>
  <Lines>28</Lines>
  <Paragraphs>8</Paragraphs>
  <ScaleCrop>false</ScaleCrop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ffrey Hermo</dc:creator>
  <cp:keywords/>
  <cp:lastModifiedBy>Jeffrey Hermo</cp:lastModifiedBy>
  <cp:revision>2</cp:revision>
  <dcterms:created xsi:type="dcterms:W3CDTF">2025-08-04T23:30:00Z</dcterms:created>
  <dcterms:modified xsi:type="dcterms:W3CDTF">2025-08-04T23:30:00Z</dcterms:modified>
</cp:coreProperties>
</file>